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1777F" w14:textId="544B412F" w:rsidR="005C6653" w:rsidRDefault="005C6653" w:rsidP="005C6653">
      <w:pPr>
        <w:spacing w:after="0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5C6653">
        <w:rPr>
          <w:rFonts w:ascii="Times New Roman" w:hAnsi="Times New Roman" w:cs="Times New Roman"/>
          <w:b/>
          <w:noProof/>
          <w:color w:val="0070C0"/>
          <w:sz w:val="28"/>
          <w:szCs w:val="28"/>
          <w:lang w:val="en-US"/>
        </w:rPr>
        <w:drawing>
          <wp:inline distT="0" distB="0" distL="0" distR="0" wp14:anchorId="0A967E86" wp14:editId="0B251D0A">
            <wp:extent cx="6188710" cy="8750300"/>
            <wp:effectExtent l="0" t="0" r="254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875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E3E37" w14:textId="50444065" w:rsidR="005629C5" w:rsidRDefault="009A5E6E" w:rsidP="009E31E7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5629C5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lastRenderedPageBreak/>
        <w:t>PROGRAM</w:t>
      </w:r>
    </w:p>
    <w:p w14:paraId="27573917" w14:textId="77777777" w:rsidR="009E31E7" w:rsidRDefault="009E31E7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</w:p>
    <w:p w14:paraId="4022431C" w14:textId="3BD0A60A" w:rsidR="009E31E7" w:rsidRDefault="00032251" w:rsidP="009E31E7">
      <w:pPr>
        <w:pStyle w:val="Akapitzlist"/>
        <w:numPr>
          <w:ilvl w:val="0"/>
          <w:numId w:val="2"/>
        </w:numPr>
        <w:spacing w:after="0"/>
        <w:ind w:left="426" w:hanging="426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0" w:name="_Hlk81854705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9</w:t>
      </w:r>
      <w:r w:rsidR="009E31E7" w:rsidRPr="009E31E7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="009E31E7" w:rsidRPr="009E31E7">
        <w:rPr>
          <w:rFonts w:ascii="Times New Roman" w:hAnsi="Times New Roman" w:cs="Times New Roman"/>
          <w:b/>
          <w:bCs/>
          <w:sz w:val="28"/>
          <w:szCs w:val="28"/>
          <w:lang w:val="en-US"/>
        </w:rPr>
        <w:t>września</w:t>
      </w:r>
      <w:proofErr w:type="spellEnd"/>
      <w:r w:rsidR="009E31E7" w:rsidRPr="009E31E7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2021 r. – </w:t>
      </w:r>
      <w:proofErr w:type="spellStart"/>
      <w:r w:rsidR="009E31E7" w:rsidRPr="009E31E7">
        <w:rPr>
          <w:rFonts w:ascii="Times New Roman" w:hAnsi="Times New Roman" w:cs="Times New Roman"/>
          <w:b/>
          <w:bCs/>
          <w:sz w:val="28"/>
          <w:szCs w:val="28"/>
          <w:lang w:val="en-US"/>
        </w:rPr>
        <w:t>otwarcie</w:t>
      </w:r>
      <w:proofErr w:type="spellEnd"/>
      <w:r w:rsidR="009E31E7" w:rsidRPr="009E31E7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="009E31E7" w:rsidRPr="009E31E7">
        <w:rPr>
          <w:rFonts w:ascii="Times New Roman" w:hAnsi="Times New Roman" w:cs="Times New Roman"/>
          <w:b/>
          <w:bCs/>
          <w:sz w:val="28"/>
          <w:szCs w:val="28"/>
          <w:lang w:val="en-US"/>
        </w:rPr>
        <w:t>konferencji</w:t>
      </w:r>
      <w:proofErr w:type="spellEnd"/>
    </w:p>
    <w:bookmarkEnd w:id="0"/>
    <w:p w14:paraId="6E5A6178" w14:textId="77777777" w:rsidR="009E31E7" w:rsidRDefault="009E31E7" w:rsidP="009E31E7">
      <w:pPr>
        <w:pStyle w:val="Akapitzlist"/>
        <w:spacing w:after="0"/>
        <w:ind w:left="426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3337C42" w14:textId="58A47C9E" w:rsidR="00AB0FC9" w:rsidRPr="00AB66BD" w:rsidRDefault="009E31E7" w:rsidP="00AB66BD">
      <w:pPr>
        <w:pStyle w:val="Akapitzlist"/>
        <w:numPr>
          <w:ilvl w:val="0"/>
          <w:numId w:val="2"/>
        </w:numPr>
        <w:spacing w:after="0"/>
        <w:ind w:left="426" w:hanging="426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Hlk81854687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9.30 – </w:t>
      </w:r>
      <w:proofErr w:type="spellStart"/>
      <w:r w:rsidR="00AB0FC9" w:rsidRPr="00AB0FC9">
        <w:rPr>
          <w:rFonts w:ascii="Times New Roman" w:hAnsi="Times New Roman" w:cs="Times New Roman"/>
          <w:b/>
          <w:bCs/>
          <w:sz w:val="28"/>
          <w:szCs w:val="28"/>
          <w:lang w:val="en-US"/>
        </w:rPr>
        <w:t>Wystąpienia</w:t>
      </w:r>
      <w:proofErr w:type="spellEnd"/>
      <w:r w:rsidR="00AB66B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AB66BD" w:rsidRPr="00AB66BD">
        <w:rPr>
          <w:rFonts w:ascii="Times New Roman" w:hAnsi="Times New Roman" w:cs="Times New Roman"/>
          <w:b/>
          <w:bCs/>
          <w:sz w:val="28"/>
          <w:szCs w:val="28"/>
        </w:rPr>
        <w:t>inauguracyjne</w:t>
      </w:r>
      <w:r w:rsidR="00AB0FC9" w:rsidRPr="00AB66BD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="00AB66BD" w:rsidRPr="00AB66B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</w:p>
    <w:p w14:paraId="7A3EDB32" w14:textId="77777777" w:rsidR="00AB66BD" w:rsidRDefault="00AB0FC9" w:rsidP="00AB66BD">
      <w:pPr>
        <w:pStyle w:val="Akapitzlist"/>
        <w:numPr>
          <w:ilvl w:val="3"/>
          <w:numId w:val="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J. M. </w:t>
      </w:r>
      <w:proofErr w:type="spellStart"/>
      <w:r w:rsidRPr="0089303D">
        <w:rPr>
          <w:rFonts w:ascii="Times New Roman" w:hAnsi="Times New Roman" w:cs="Times New Roman"/>
          <w:sz w:val="28"/>
          <w:szCs w:val="28"/>
          <w:lang w:val="en-US"/>
        </w:rPr>
        <w:t>Prorektor</w:t>
      </w:r>
      <w:proofErr w:type="spellEnd"/>
      <w:r w:rsidRPr="0089303D">
        <w:rPr>
          <w:rFonts w:ascii="Times New Roman" w:hAnsi="Times New Roman" w:cs="Times New Roman"/>
          <w:sz w:val="28"/>
          <w:szCs w:val="28"/>
          <w:lang w:val="en-US"/>
        </w:rPr>
        <w:t xml:space="preserve"> ds. </w:t>
      </w:r>
      <w:proofErr w:type="spellStart"/>
      <w:r w:rsidRPr="0089303D">
        <w:rPr>
          <w:rFonts w:ascii="Times New Roman" w:hAnsi="Times New Roman" w:cs="Times New Roman"/>
          <w:sz w:val="28"/>
          <w:szCs w:val="28"/>
          <w:lang w:val="en-US"/>
        </w:rPr>
        <w:t>kształcenia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Uniwersytetu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Warmińsko-Mazurskiego</w:t>
      </w:r>
      <w:proofErr w:type="spellEnd"/>
    </w:p>
    <w:p w14:paraId="5932CCBD" w14:textId="61399CBD" w:rsidR="00AB0FC9" w:rsidRDefault="00AB0FC9" w:rsidP="00AB66BD">
      <w:pPr>
        <w:pStyle w:val="Akapitzlist"/>
        <w:spacing w:after="0"/>
        <w:ind w:left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Olsztyni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9303D">
        <w:rPr>
          <w:rFonts w:ascii="Times New Roman" w:hAnsi="Times New Roman" w:cs="Times New Roman"/>
          <w:sz w:val="28"/>
          <w:szCs w:val="28"/>
          <w:lang w:val="en-US"/>
        </w:rPr>
        <w:t>dr</w:t>
      </w:r>
      <w:proofErr w:type="spellEnd"/>
      <w:r w:rsidRPr="0089303D">
        <w:rPr>
          <w:rFonts w:ascii="Times New Roman" w:hAnsi="Times New Roman" w:cs="Times New Roman"/>
          <w:sz w:val="28"/>
          <w:szCs w:val="28"/>
          <w:lang w:val="en-US"/>
        </w:rPr>
        <w:t xml:space="preserve"> hab. </w:t>
      </w:r>
      <w:proofErr w:type="spellStart"/>
      <w:r w:rsidRPr="0089303D">
        <w:rPr>
          <w:rFonts w:ascii="Times New Roman" w:hAnsi="Times New Roman" w:cs="Times New Roman"/>
          <w:sz w:val="28"/>
          <w:szCs w:val="28"/>
          <w:lang w:val="en-US"/>
        </w:rPr>
        <w:t>Paweł</w:t>
      </w:r>
      <w:proofErr w:type="spellEnd"/>
      <w:r w:rsidRPr="0089303D">
        <w:rPr>
          <w:rFonts w:ascii="Times New Roman" w:hAnsi="Times New Roman" w:cs="Times New Roman"/>
          <w:sz w:val="28"/>
          <w:szCs w:val="28"/>
          <w:lang w:val="en-US"/>
        </w:rPr>
        <w:t xml:space="preserve"> Wysocki, prof. UWM</w:t>
      </w:r>
    </w:p>
    <w:p w14:paraId="0CE5438F" w14:textId="77777777" w:rsidR="00AB0FC9" w:rsidRDefault="00AB0FC9" w:rsidP="00AB66BD">
      <w:pPr>
        <w:pStyle w:val="Akapitzlist"/>
        <w:numPr>
          <w:ilvl w:val="3"/>
          <w:numId w:val="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z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. P. prof. Gian C. De Martin LUISS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udio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Carli Roma</w:t>
      </w:r>
    </w:p>
    <w:p w14:paraId="2EDB3F92" w14:textId="77777777" w:rsidR="00AB66BD" w:rsidRDefault="00AB0FC9" w:rsidP="00AB66BD">
      <w:pPr>
        <w:pStyle w:val="Akapitzlist"/>
        <w:numPr>
          <w:ilvl w:val="3"/>
          <w:numId w:val="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z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. P.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ziek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Wydziału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wa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dministracj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UMK w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oruniu</w:t>
      </w:r>
      <w:proofErr w:type="spellEnd"/>
      <w:r w:rsidR="00AB66B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525D70B5" w14:textId="4069ED96" w:rsidR="00AB0FC9" w:rsidRPr="00AB66BD" w:rsidRDefault="00AB66BD" w:rsidP="00AB66BD">
      <w:pPr>
        <w:pStyle w:val="Akapitzlist"/>
        <w:spacing w:after="0"/>
        <w:ind w:left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AB0FC9" w:rsidRPr="00AB66BD">
        <w:rPr>
          <w:rFonts w:ascii="Times New Roman" w:hAnsi="Times New Roman" w:cs="Times New Roman"/>
          <w:sz w:val="28"/>
          <w:szCs w:val="28"/>
          <w:lang w:val="en-US"/>
        </w:rPr>
        <w:t>rof. Zbigniew Witkowski</w:t>
      </w:r>
    </w:p>
    <w:p w14:paraId="0EB93937" w14:textId="728BD078" w:rsidR="00AB66BD" w:rsidRDefault="00AB0FC9" w:rsidP="00AB66BD">
      <w:pPr>
        <w:pStyle w:val="Akapitzlist"/>
        <w:numPr>
          <w:ilvl w:val="3"/>
          <w:numId w:val="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z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. P</w:t>
      </w:r>
      <w:r w:rsidR="008565BA">
        <w:rPr>
          <w:rFonts w:ascii="Times New Roman" w:hAnsi="Times New Roman" w:cs="Times New Roman"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ziek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Wydziału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wa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dministracj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UWM w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Olsztynie</w:t>
      </w:r>
      <w:proofErr w:type="spellEnd"/>
    </w:p>
    <w:p w14:paraId="65B9AC97" w14:textId="439A3A3E" w:rsidR="00AB0FC9" w:rsidRDefault="00AB0FC9" w:rsidP="00AB66BD">
      <w:pPr>
        <w:pStyle w:val="Akapitzlist"/>
        <w:spacing w:after="0"/>
        <w:ind w:left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r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hab.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Jarosław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obkowsk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, prof. UWM,</w:t>
      </w:r>
    </w:p>
    <w:p w14:paraId="1F1EF8B8" w14:textId="1A626B3B" w:rsidR="00AB0FC9" w:rsidRDefault="00AB0FC9" w:rsidP="00AB66BD">
      <w:pPr>
        <w:pStyle w:val="Akapitzlist"/>
        <w:numPr>
          <w:ilvl w:val="3"/>
          <w:numId w:val="4"/>
        </w:numPr>
        <w:spacing w:after="0"/>
        <w:ind w:left="426" w:hanging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Burmistrz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iasta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rągowo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r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hab. Stanisław Bułajewski</w:t>
      </w:r>
    </w:p>
    <w:bookmarkEnd w:id="1"/>
    <w:p w14:paraId="4CB88781" w14:textId="77777777" w:rsidR="009E31E7" w:rsidRPr="0089303D" w:rsidRDefault="009E31E7" w:rsidP="009E31E7">
      <w:pPr>
        <w:pStyle w:val="Akapitzlist"/>
        <w:spacing w:after="0"/>
        <w:ind w:left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5060DDB" w14:textId="77777777" w:rsidR="005C6653" w:rsidRPr="005629C5" w:rsidRDefault="005C6653" w:rsidP="009E31E7">
      <w:pPr>
        <w:spacing w:after="0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</w:p>
    <w:p w14:paraId="7B626637" w14:textId="773D8942" w:rsidR="009F3F8B" w:rsidRDefault="009F3F8B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proofErr w:type="spellStart"/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Inizio</w:t>
      </w:r>
      <w:proofErr w:type="spellEnd"/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222E3B"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del </w:t>
      </w:r>
      <w:proofErr w:type="spellStart"/>
      <w:r w:rsidR="00222E3B" w:rsidRPr="005629C5">
        <w:rPr>
          <w:rFonts w:ascii="Times New Roman" w:hAnsi="Times New Roman" w:cs="Times New Roman"/>
          <w:b/>
          <w:sz w:val="28"/>
          <w:szCs w:val="28"/>
          <w:lang w:val="en-US"/>
        </w:rPr>
        <w:t>Colloquio</w:t>
      </w:r>
      <w:proofErr w:type="spellEnd"/>
      <w:r w:rsidR="00222E3B"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- </w:t>
      </w: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9 </w:t>
      </w:r>
      <w:proofErr w:type="spellStart"/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settembre</w:t>
      </w:r>
      <w:proofErr w:type="spellEnd"/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2021 alle 9,30</w:t>
      </w:r>
    </w:p>
    <w:p w14:paraId="0EC7AAFB" w14:textId="77777777" w:rsidR="009E31E7" w:rsidRPr="005629C5" w:rsidRDefault="009E31E7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692F6363" w14:textId="2D0739A1" w:rsidR="008B2D90" w:rsidRDefault="009F3F8B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10</w:t>
      </w:r>
      <w:r w:rsidR="009E31E7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00-12</w:t>
      </w:r>
      <w:r w:rsidR="009E31E7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00</w:t>
      </w:r>
      <w:r w:rsidR="00971E53"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- </w:t>
      </w: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971E53"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Prima </w:t>
      </w: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sessione</w:t>
      </w:r>
      <w:proofErr w:type="spellEnd"/>
    </w:p>
    <w:p w14:paraId="093A96E8" w14:textId="77777777" w:rsidR="009E31E7" w:rsidRDefault="009E31E7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4E6E253D" w14:textId="77777777" w:rsidR="009E31E7" w:rsidRPr="005629C5" w:rsidRDefault="009E31E7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36F18B72" w14:textId="6DCD1B8D" w:rsidR="00D90EC5" w:rsidRPr="005629C5" w:rsidRDefault="00D90EC5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1.</w:t>
      </w:r>
      <w:r w:rsidR="008B2D9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Le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riform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polacca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nel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periodo</w:t>
      </w:r>
      <w:proofErr w:type="spellEnd"/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II Repubblica (1918-1939)- prof.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A.Szmyt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UGd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(Univ. di </w:t>
      </w:r>
      <w:proofErr w:type="spellStart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Danzica</w:t>
      </w:r>
      <w:proofErr w:type="spellEnd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6B7F6064" w14:textId="2D3A35EC" w:rsidR="00B50F17" w:rsidRPr="005629C5" w:rsidRDefault="00B50F17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2.</w:t>
      </w:r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Lo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Statuto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albertino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e le sue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evoluzioni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dagli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albori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vita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costituzionale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subalpina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a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quella</w:t>
      </w:r>
      <w:proofErr w:type="spellEnd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8F2B50" w:rsidRPr="005629C5">
        <w:rPr>
          <w:rFonts w:ascii="Times New Roman" w:hAnsi="Times New Roman" w:cs="Times New Roman"/>
          <w:sz w:val="28"/>
          <w:szCs w:val="28"/>
          <w:lang w:val="en-US"/>
        </w:rPr>
        <w:t>italian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dott.P.Gambal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LUISS, Roma)</w:t>
      </w:r>
    </w:p>
    <w:p w14:paraId="10A1BD37" w14:textId="77777777" w:rsidR="00D90EC5" w:rsidRPr="005629C5" w:rsidRDefault="00D90EC5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3.</w:t>
      </w:r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Le 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riforme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polacca dopo il 7 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aprile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1989 -  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prof.ssa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A.Rytel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Warzocha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UGd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. (Univ. di </w:t>
      </w:r>
      <w:proofErr w:type="spellStart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Danzica</w:t>
      </w:r>
      <w:proofErr w:type="spellEnd"/>
      <w:r w:rsidR="00B50F17" w:rsidRPr="005629C5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27E49537" w14:textId="42CD92FE" w:rsidR="00D90EC5" w:rsidRPr="005629C5" w:rsidRDefault="00D90EC5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4.</w:t>
      </w:r>
      <w:r w:rsidR="002E7BB8" w:rsidRPr="005629C5">
        <w:rPr>
          <w:rFonts w:ascii="Times New Roman" w:hAnsi="Times New Roman" w:cs="Times New Roman"/>
          <w:sz w:val="28"/>
          <w:szCs w:val="28"/>
        </w:rPr>
        <w:t xml:space="preserve"> </w:t>
      </w:r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Il “giusto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processo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” di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revisione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costituzionale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quali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indicazioni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dall’Europa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?,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prof.ssa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C.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Fasone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LUISS-Roma)</w:t>
      </w:r>
    </w:p>
    <w:p w14:paraId="073D153B" w14:textId="218A9B36" w:rsidR="00441A66" w:rsidRPr="005629C5" w:rsidRDefault="00441A66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5. </w:t>
      </w:r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La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riforma</w:t>
      </w:r>
      <w:proofErr w:type="spellEnd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material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nell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practic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al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polacca –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prof.</w:t>
      </w:r>
      <w:r w:rsidR="00FC1478" w:rsidRPr="005629C5">
        <w:rPr>
          <w:rFonts w:ascii="Times New Roman" w:hAnsi="Times New Roman" w:cs="Times New Roman"/>
          <w:sz w:val="28"/>
          <w:szCs w:val="28"/>
          <w:lang w:val="en-US"/>
        </w:rPr>
        <w:t>ss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J.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Juchniewicz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>U</w:t>
      </w:r>
      <w:r w:rsidR="00FC1478" w:rsidRPr="005629C5">
        <w:rPr>
          <w:rFonts w:ascii="Times New Roman" w:hAnsi="Times New Roman" w:cs="Times New Roman"/>
          <w:sz w:val="28"/>
          <w:szCs w:val="28"/>
          <w:lang w:val="en-US"/>
        </w:rPr>
        <w:t>niv. di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Olsztyn</w:t>
      </w:r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e prof.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M.Dąbrowski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>,  ( Univ. di Olsztyn)</w:t>
      </w:r>
    </w:p>
    <w:p w14:paraId="6D234077" w14:textId="77777777" w:rsidR="009E31E7" w:rsidRPr="005629C5" w:rsidRDefault="009E31E7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62655038" w14:textId="072D5D8C" w:rsidR="005629C5" w:rsidRDefault="00C11CBE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12</w:t>
      </w:r>
      <w:r w:rsidR="009E31E7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30 Lunch</w:t>
      </w:r>
    </w:p>
    <w:p w14:paraId="726A68A5" w14:textId="77777777" w:rsidR="009E31E7" w:rsidRPr="005629C5" w:rsidRDefault="009E31E7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03908FB2" w14:textId="69C49CE3" w:rsidR="008B2D90" w:rsidRDefault="00C11CBE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13</w:t>
      </w:r>
      <w:r w:rsidR="009E31E7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30-15</w:t>
      </w:r>
      <w:r w:rsidR="009E31E7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30 </w:t>
      </w:r>
      <w:proofErr w:type="spellStart"/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Seconda</w:t>
      </w:r>
      <w:proofErr w:type="spellEnd"/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b/>
          <w:sz w:val="28"/>
          <w:szCs w:val="28"/>
          <w:lang w:val="en-US"/>
        </w:rPr>
        <w:t>sessione</w:t>
      </w:r>
      <w:proofErr w:type="spellEnd"/>
    </w:p>
    <w:p w14:paraId="36C38E0D" w14:textId="77777777" w:rsidR="009E31E7" w:rsidRPr="005629C5" w:rsidRDefault="009E31E7" w:rsidP="009E31E7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5D409763" w14:textId="61830D28" w:rsidR="00D90EC5" w:rsidRPr="005629C5" w:rsidRDefault="00C11CBE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6</w:t>
      </w:r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>Lec</w:t>
      </w:r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osi</w:t>
      </w:r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dette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>“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norme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modificabili</w:t>
      </w:r>
      <w:proofErr w:type="spellEnd"/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>”</w:t>
      </w:r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: un </w:t>
      </w:r>
      <w:proofErr w:type="spellStart"/>
      <w:r w:rsidR="00910F47" w:rsidRPr="005629C5">
        <w:rPr>
          <w:rFonts w:ascii="Times New Roman" w:hAnsi="Times New Roman" w:cs="Times New Roman"/>
          <w:sz w:val="28"/>
          <w:szCs w:val="28"/>
          <w:lang w:val="en-US"/>
        </w:rPr>
        <w:t>quadro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comparato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 prof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Z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Witkowski, prof. M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Serowaniec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UMK</w:t>
      </w:r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Univ. N. </w:t>
      </w:r>
      <w:proofErr w:type="spellStart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Copernico</w:t>
      </w:r>
      <w:proofErr w:type="spellEnd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di </w:t>
      </w:r>
      <w:proofErr w:type="spellStart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Toruń</w:t>
      </w:r>
      <w:proofErr w:type="spellEnd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11FC93E0" w14:textId="3093C111" w:rsidR="00C11CBE" w:rsidRPr="005629C5" w:rsidRDefault="00C11CBE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lastRenderedPageBreak/>
        <w:t>7.</w:t>
      </w:r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Le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leggi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di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revisione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costituzionale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dal 1948 a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oggi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prof.V.Antonelli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Cattolica, Milano) e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prof.M.Di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Folco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Roma-Tor </w:t>
      </w:r>
      <w:proofErr w:type="spellStart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Vergata</w:t>
      </w:r>
      <w:proofErr w:type="spellEnd"/>
      <w:r w:rsidR="002E7BB8" w:rsidRPr="005629C5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21C1A2DD" w14:textId="3D973B5C" w:rsidR="00D90EC5" w:rsidRPr="005629C5" w:rsidRDefault="00C11CBE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8.</w:t>
      </w:r>
      <w:r w:rsidR="008B2D9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Priorit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’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ali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o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l’art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di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applicar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la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in una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realt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’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h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cambia –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prof.ss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D.Lis-Staranowicz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/ 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dr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K.Doktór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</w:t>
      </w:r>
      <w:proofErr w:type="spellStart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Bindas</w:t>
      </w:r>
      <w:proofErr w:type="spellEnd"/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(Univ. di Olsztyn/ Cattolica </w:t>
      </w:r>
      <w:proofErr w:type="spellStart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Universita</w:t>
      </w:r>
      <w:proofErr w:type="spellEnd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’ di </w:t>
      </w:r>
      <w:proofErr w:type="spellStart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Lublino</w:t>
      </w:r>
      <w:proofErr w:type="spellEnd"/>
      <w:r w:rsidR="003A1F33" w:rsidRPr="005629C5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1C91AB64" w14:textId="600F7EBB" w:rsidR="00407CC1" w:rsidRPr="005629C5" w:rsidRDefault="008F2B50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9</w:t>
      </w:r>
      <w:r w:rsidR="00D90EC5" w:rsidRPr="005629C5"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Prospettive</w:t>
      </w:r>
      <w:proofErr w:type="spellEnd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: le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riforme</w:t>
      </w:r>
      <w:proofErr w:type="spellEnd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possibili</w:t>
      </w:r>
      <w:proofErr w:type="spellEnd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polacca</w:t>
      </w:r>
      <w:r w:rsidR="00142AE0" w:rsidRPr="005629C5" w:rsidDel="00142AE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42AE0" w:rsidRPr="005629C5">
        <w:rPr>
          <w:rFonts w:ascii="Times New Roman" w:hAnsi="Times New Roman" w:cs="Times New Roman"/>
          <w:sz w:val="28"/>
          <w:szCs w:val="28"/>
          <w:lang w:val="en-US"/>
        </w:rPr>
        <w:t>-</w:t>
      </w:r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prof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>St. Bułajewski/</w:t>
      </w:r>
      <w:proofErr w:type="spellStart"/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>dr</w:t>
      </w:r>
      <w:proofErr w:type="spellEnd"/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M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>Giżyńska</w:t>
      </w:r>
      <w:proofErr w:type="spellEnd"/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11CBE" w:rsidRPr="005629C5">
        <w:rPr>
          <w:rFonts w:ascii="Times New Roman" w:hAnsi="Times New Roman" w:cs="Times New Roman"/>
          <w:sz w:val="28"/>
          <w:szCs w:val="28"/>
          <w:lang w:val="en-US"/>
        </w:rPr>
        <w:t>(</w:t>
      </w:r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>U</w:t>
      </w:r>
      <w:r w:rsidR="00C11CBE" w:rsidRPr="005629C5">
        <w:rPr>
          <w:rFonts w:ascii="Times New Roman" w:hAnsi="Times New Roman" w:cs="Times New Roman"/>
          <w:sz w:val="28"/>
          <w:szCs w:val="28"/>
          <w:lang w:val="en-US"/>
        </w:rPr>
        <w:t>niv. di</w:t>
      </w:r>
      <w:r w:rsidR="009D4D72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Olsztyn</w:t>
      </w:r>
      <w:r w:rsidR="00C11CBE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</w:p>
    <w:p w14:paraId="1B68CA29" w14:textId="1A82CFEA" w:rsidR="008F2B50" w:rsidRDefault="008F2B50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10.</w:t>
      </w:r>
      <w:r w:rsidR="008B2D9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lausol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“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europe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”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implicit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e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esplicit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nell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italian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 prof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>N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Lupo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 LUISS-Roma)</w:t>
      </w:r>
    </w:p>
    <w:p w14:paraId="276F00ED" w14:textId="6883516C" w:rsidR="00AB0FC9" w:rsidRDefault="00AB0FC9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DE50BA0" w14:textId="2983578F" w:rsidR="009E31E7" w:rsidRPr="00AB0FC9" w:rsidRDefault="00AB0FC9" w:rsidP="009E31E7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bookmarkStart w:id="2" w:name="_Hlk81854735"/>
      <w:r w:rsidRPr="00AB0FC9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oster:</w:t>
      </w:r>
    </w:p>
    <w:p w14:paraId="7BD6404D" w14:textId="1D47271C" w:rsidR="00AB0FC9" w:rsidRPr="00AB0FC9" w:rsidRDefault="00AB0FC9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B0FC9">
        <w:rPr>
          <w:rFonts w:ascii="Times New Roman" w:hAnsi="Times New Roman" w:cs="Times New Roman"/>
          <w:sz w:val="28"/>
          <w:szCs w:val="28"/>
          <w:lang w:val="en-US"/>
        </w:rPr>
        <w:t>1.</w:t>
      </w:r>
      <w:r w:rsidR="00AB66B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Armonizzazion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dell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leggi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nazionali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degli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Stati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membri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dell'U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e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necessità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di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modificar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la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polacca del 2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april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1997 - Dr D.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Ossowska-Salamonowicz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dr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B.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Przybyszewska-Szter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(Univ. di Olsztyn)</w:t>
      </w:r>
    </w:p>
    <w:p w14:paraId="656DD749" w14:textId="4DB41F1C" w:rsidR="00AB0FC9" w:rsidRPr="00AB0FC9" w:rsidRDefault="00AB0FC9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B0FC9">
        <w:rPr>
          <w:rFonts w:ascii="Times New Roman" w:hAnsi="Times New Roman" w:cs="Times New Roman"/>
          <w:sz w:val="28"/>
          <w:szCs w:val="28"/>
          <w:lang w:val="en-US"/>
        </w:rPr>
        <w:t>2.</w:t>
      </w:r>
      <w:r w:rsidR="00AB66B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Presunzion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di un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legislator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razional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come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elemento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cultura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giuridica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costituzionale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dr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M. </w:t>
      </w:r>
      <w:proofErr w:type="spellStart"/>
      <w:r w:rsidRPr="00AB0FC9">
        <w:rPr>
          <w:rFonts w:ascii="Times New Roman" w:hAnsi="Times New Roman" w:cs="Times New Roman"/>
          <w:sz w:val="28"/>
          <w:szCs w:val="28"/>
          <w:lang w:val="en-US"/>
        </w:rPr>
        <w:t>Augustyniak</w:t>
      </w:r>
      <w:proofErr w:type="spellEnd"/>
      <w:r w:rsidRPr="00AB0FC9">
        <w:rPr>
          <w:rFonts w:ascii="Times New Roman" w:hAnsi="Times New Roman" w:cs="Times New Roman"/>
          <w:sz w:val="28"/>
          <w:szCs w:val="28"/>
          <w:lang w:val="en-US"/>
        </w:rPr>
        <w:t xml:space="preserve"> (Univ. di Olsztyn)</w:t>
      </w:r>
    </w:p>
    <w:bookmarkEnd w:id="2"/>
    <w:p w14:paraId="10D78776" w14:textId="77777777" w:rsidR="00AB0FC9" w:rsidRPr="005629C5" w:rsidRDefault="00AB0FC9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E204E87" w14:textId="77777777" w:rsidR="008F2B50" w:rsidRPr="005629C5" w:rsidRDefault="008F2B50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848D707" w14:textId="1EB9E2DD" w:rsidR="008B2D90" w:rsidRPr="008B2D90" w:rsidRDefault="00910F47" w:rsidP="009E31E7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proofErr w:type="spellStart"/>
      <w:r w:rsidRPr="008B2D9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Inviti</w:t>
      </w:r>
      <w:proofErr w:type="spellEnd"/>
      <w:r w:rsidRPr="008B2D9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</w:t>
      </w:r>
      <w:proofErr w:type="spellStart"/>
      <w:r w:rsidR="00F16C25" w:rsidRPr="008B2D9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alla</w:t>
      </w:r>
      <w:proofErr w:type="spellEnd"/>
      <w:r w:rsidR="00F16C25" w:rsidRPr="008B2D9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</w:t>
      </w:r>
      <w:proofErr w:type="spellStart"/>
      <w:r w:rsidR="00F16C25" w:rsidRPr="008B2D9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ubblicazione</w:t>
      </w:r>
      <w:proofErr w:type="spellEnd"/>
      <w:r w:rsidR="00F16C25" w:rsidRPr="008B2D9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:</w:t>
      </w:r>
    </w:p>
    <w:p w14:paraId="1018C90E" w14:textId="34F5F478" w:rsidR="00F16C25" w:rsidRPr="005629C5" w:rsidRDefault="00F16C25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1.</w:t>
      </w:r>
      <w:r w:rsidR="008B2D9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nsuetudini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e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nvenzioni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i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nell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diverse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fasi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>epubblicana</w:t>
      </w:r>
      <w:proofErr w:type="spellEnd"/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 prof. R. </w:t>
      </w:r>
      <w:proofErr w:type="spellStart"/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>Bifulco</w:t>
      </w:r>
      <w:proofErr w:type="spellEnd"/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>LUISS-Roma)</w:t>
      </w:r>
    </w:p>
    <w:p w14:paraId="21E5DE00" w14:textId="1A2C6A47" w:rsidR="00F16C25" w:rsidRPr="005629C5" w:rsidRDefault="00F16C25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2.</w:t>
      </w:r>
      <w:r w:rsidR="008B2D9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Le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prospettiv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di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riform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dell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italian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: nodi di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metodo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e di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merito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prof.ss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E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Griglio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LUISS-Roma)</w:t>
      </w:r>
    </w:p>
    <w:p w14:paraId="0A827D85" w14:textId="083CF569" w:rsidR="00F16C25" w:rsidRPr="005629C5" w:rsidRDefault="00F16C25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3.</w:t>
      </w:r>
      <w:r w:rsidR="00B4426E" w:rsidRPr="005629C5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La </w:t>
      </w:r>
      <w:proofErr w:type="spellStart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>flessibilità</w:t>
      </w:r>
      <w:proofErr w:type="spellEnd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>dello</w:t>
      </w:r>
      <w:proofErr w:type="spellEnd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>Statuto</w:t>
      </w:r>
      <w:proofErr w:type="spellEnd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>albertino</w:t>
      </w:r>
      <w:proofErr w:type="spellEnd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e il regime </w:t>
      </w:r>
      <w:proofErr w:type="spellStart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>fascist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 prof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>A.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>La Spina (LU</w:t>
      </w:r>
      <w:r w:rsidR="0026031A" w:rsidRPr="005629C5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>SS-Roma)</w:t>
      </w:r>
    </w:p>
    <w:p w14:paraId="4B1610C9" w14:textId="2CC845D9" w:rsidR="0026031A" w:rsidRPr="005629C5" w:rsidRDefault="0026031A" w:rsidP="009E31E7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4.</w:t>
      </w:r>
      <w:r w:rsidR="008B2D9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936E9" w:rsidRPr="005629C5">
        <w:rPr>
          <w:rFonts w:ascii="Times New Roman" w:hAnsi="Times New Roman" w:cs="Times New Roman"/>
          <w:sz w:val="28"/>
          <w:szCs w:val="28"/>
          <w:lang w:val="en-US"/>
        </w:rPr>
        <w:t>L</w:t>
      </w:r>
      <w:r w:rsidR="00BE2293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proofErr w:type="spellStart"/>
      <w:r w:rsidR="00BE2293" w:rsidRPr="005629C5">
        <w:rPr>
          <w:rFonts w:ascii="Times New Roman" w:hAnsi="Times New Roman" w:cs="Times New Roman"/>
          <w:sz w:val="28"/>
          <w:szCs w:val="28"/>
          <w:lang w:val="en-US"/>
        </w:rPr>
        <w:t>fase</w:t>
      </w:r>
      <w:proofErr w:type="spellEnd"/>
      <w:r w:rsidR="00BE2293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BE2293" w:rsidRPr="005629C5">
        <w:rPr>
          <w:rFonts w:ascii="Times New Roman" w:hAnsi="Times New Roman" w:cs="Times New Roman"/>
          <w:sz w:val="28"/>
          <w:szCs w:val="28"/>
          <w:lang w:val="en-US"/>
        </w:rPr>
        <w:t>costituent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: alle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origini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dell’art.138 Cost.- </w:t>
      </w:r>
      <w:proofErr w:type="spellStart"/>
      <w:r w:rsidRPr="005629C5">
        <w:rPr>
          <w:rFonts w:ascii="Times New Roman" w:hAnsi="Times New Roman" w:cs="Times New Roman"/>
          <w:sz w:val="28"/>
          <w:szCs w:val="28"/>
        </w:rPr>
        <w:t>Prof</w:t>
      </w:r>
      <w:r w:rsidR="002936E9" w:rsidRPr="005629C5">
        <w:rPr>
          <w:rFonts w:ascii="Times New Roman" w:hAnsi="Times New Roman" w:cs="Times New Roman"/>
          <w:sz w:val="28"/>
          <w:szCs w:val="28"/>
        </w:rPr>
        <w:t>.ssa</w:t>
      </w:r>
      <w:proofErr w:type="spellEnd"/>
      <w:r w:rsidR="002936E9" w:rsidRPr="005629C5">
        <w:rPr>
          <w:rFonts w:ascii="Times New Roman" w:hAnsi="Times New Roman" w:cs="Times New Roman"/>
          <w:sz w:val="28"/>
          <w:szCs w:val="28"/>
        </w:rPr>
        <w:t xml:space="preserve"> D.</w:t>
      </w:r>
      <w:r w:rsidR="009E3C0D" w:rsidRPr="005629C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936E9" w:rsidRPr="005629C5">
        <w:rPr>
          <w:rFonts w:ascii="Times New Roman" w:hAnsi="Times New Roman" w:cs="Times New Roman"/>
          <w:sz w:val="28"/>
          <w:szCs w:val="28"/>
        </w:rPr>
        <w:t>Morana</w:t>
      </w:r>
      <w:proofErr w:type="spellEnd"/>
      <w:r w:rsidR="002936E9" w:rsidRPr="005629C5">
        <w:rPr>
          <w:rFonts w:ascii="Times New Roman" w:hAnsi="Times New Roman" w:cs="Times New Roman"/>
          <w:sz w:val="28"/>
          <w:szCs w:val="28"/>
        </w:rPr>
        <w:t xml:space="preserve"> (Roma Tor-</w:t>
      </w:r>
      <w:proofErr w:type="spellStart"/>
      <w:r w:rsidR="002936E9" w:rsidRPr="005629C5">
        <w:rPr>
          <w:rFonts w:ascii="Times New Roman" w:hAnsi="Times New Roman" w:cs="Times New Roman"/>
          <w:sz w:val="28"/>
          <w:szCs w:val="28"/>
        </w:rPr>
        <w:t>Vergata</w:t>
      </w:r>
      <w:proofErr w:type="spellEnd"/>
      <w:r w:rsidR="002936E9" w:rsidRPr="005629C5">
        <w:rPr>
          <w:rFonts w:ascii="Times New Roman" w:hAnsi="Times New Roman" w:cs="Times New Roman"/>
          <w:sz w:val="28"/>
          <w:szCs w:val="28"/>
        </w:rPr>
        <w:t>)</w:t>
      </w:r>
    </w:p>
    <w:p w14:paraId="6AB24CB9" w14:textId="35C7EDAC" w:rsidR="00032251" w:rsidRDefault="002936E9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629C5">
        <w:rPr>
          <w:rFonts w:ascii="Times New Roman" w:hAnsi="Times New Roman" w:cs="Times New Roman"/>
          <w:sz w:val="28"/>
          <w:szCs w:val="28"/>
          <w:lang w:val="en-US"/>
        </w:rPr>
        <w:t>5.</w:t>
      </w:r>
      <w:r w:rsidR="008B2D9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L’identit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’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stituzionale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italian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nella</w:t>
      </w:r>
      <w:proofErr w:type="spellEnd"/>
      <w:r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629C5">
        <w:rPr>
          <w:rFonts w:ascii="Times New Roman" w:hAnsi="Times New Roman" w:cs="Times New Roman"/>
          <w:sz w:val="28"/>
          <w:szCs w:val="28"/>
          <w:lang w:val="en-US"/>
        </w:rPr>
        <w:t>Co</w:t>
      </w:r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>stituzione</w:t>
      </w:r>
      <w:proofErr w:type="spellEnd"/>
      <w:r w:rsidR="00B4426E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„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>composita”</w:t>
      </w:r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>italiana</w:t>
      </w:r>
      <w:proofErr w:type="spellEnd"/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– prof. G. </w:t>
      </w:r>
      <w:proofErr w:type="spellStart"/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>Picirilli</w:t>
      </w:r>
      <w:proofErr w:type="spellEnd"/>
      <w:r w:rsidR="009E3C0D" w:rsidRPr="005629C5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5629C5">
        <w:rPr>
          <w:rFonts w:ascii="Times New Roman" w:hAnsi="Times New Roman" w:cs="Times New Roman"/>
          <w:sz w:val="28"/>
          <w:szCs w:val="28"/>
          <w:lang w:val="en-US"/>
        </w:rPr>
        <w:t>LUISS Roma).</w:t>
      </w:r>
    </w:p>
    <w:p w14:paraId="51F5ADDC" w14:textId="591BAA9C" w:rsidR="00032251" w:rsidRDefault="00032251" w:rsidP="009E31E7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A69ADED" w14:textId="77777777" w:rsidR="00032251" w:rsidRDefault="00032251" w:rsidP="00032251">
      <w:pPr>
        <w:pStyle w:val="Akapitzlist"/>
        <w:numPr>
          <w:ilvl w:val="0"/>
          <w:numId w:val="1"/>
        </w:numPr>
        <w:spacing w:after="0"/>
        <w:ind w:left="426" w:hanging="426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16.30 –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Uroczysta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Sesja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Rady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Miejskiej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w Mrągowie –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nadanie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Prof.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Zbigniewowi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Witkowskiemu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–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Honorowego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Obywatelstwa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Miasta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Mrągowo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–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transmisja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online</w:t>
      </w:r>
    </w:p>
    <w:p w14:paraId="7B096BF9" w14:textId="77777777" w:rsidR="00032251" w:rsidRDefault="00032251" w:rsidP="00032251">
      <w:pPr>
        <w:pStyle w:val="Akapitzlist"/>
        <w:spacing w:after="0"/>
        <w:ind w:left="426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588F0CD" w14:textId="6342216E" w:rsidR="00032251" w:rsidRPr="00032251" w:rsidRDefault="00032251" w:rsidP="00032251">
      <w:pPr>
        <w:pStyle w:val="Akapitzlist"/>
        <w:numPr>
          <w:ilvl w:val="0"/>
          <w:numId w:val="1"/>
        </w:numPr>
        <w:spacing w:after="0"/>
        <w:ind w:left="426" w:hanging="426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19.00 –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Uroczysta</w:t>
      </w:r>
      <w:proofErr w:type="spellEnd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032251">
        <w:rPr>
          <w:rFonts w:ascii="Times New Roman" w:hAnsi="Times New Roman" w:cs="Times New Roman"/>
          <w:b/>
          <w:bCs/>
          <w:sz w:val="28"/>
          <w:szCs w:val="28"/>
          <w:lang w:val="en-US"/>
        </w:rPr>
        <w:t>kolacja</w:t>
      </w:r>
      <w:proofErr w:type="spellEnd"/>
    </w:p>
    <w:sectPr w:rsidR="00032251" w:rsidRPr="00032251" w:rsidSect="00032251">
      <w:footerReference w:type="default" r:id="rId8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CBE13" w14:textId="77777777" w:rsidR="00841017" w:rsidRDefault="00841017" w:rsidP="003D2C8B">
      <w:pPr>
        <w:spacing w:after="0" w:line="240" w:lineRule="auto"/>
      </w:pPr>
      <w:r>
        <w:separator/>
      </w:r>
    </w:p>
  </w:endnote>
  <w:endnote w:type="continuationSeparator" w:id="0">
    <w:p w14:paraId="7DF76820" w14:textId="77777777" w:rsidR="00841017" w:rsidRDefault="00841017" w:rsidP="003D2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3745978"/>
      <w:docPartObj>
        <w:docPartGallery w:val="Page Numbers (Bottom of Page)"/>
        <w:docPartUnique/>
      </w:docPartObj>
    </w:sdtPr>
    <w:sdtEndPr/>
    <w:sdtContent>
      <w:p w14:paraId="2865A930" w14:textId="77777777" w:rsidR="003D2C8B" w:rsidRDefault="003D2C8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7BB8">
          <w:rPr>
            <w:noProof/>
          </w:rPr>
          <w:t>2</w:t>
        </w:r>
        <w:r>
          <w:fldChar w:fldCharType="end"/>
        </w:r>
      </w:p>
    </w:sdtContent>
  </w:sdt>
  <w:p w14:paraId="5F186F9A" w14:textId="77777777" w:rsidR="003D2C8B" w:rsidRDefault="003D2C8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31E8C" w14:textId="77777777" w:rsidR="00841017" w:rsidRDefault="00841017" w:rsidP="003D2C8B">
      <w:pPr>
        <w:spacing w:after="0" w:line="240" w:lineRule="auto"/>
      </w:pPr>
      <w:r>
        <w:separator/>
      </w:r>
    </w:p>
  </w:footnote>
  <w:footnote w:type="continuationSeparator" w:id="0">
    <w:p w14:paraId="29E9B64C" w14:textId="77777777" w:rsidR="00841017" w:rsidRDefault="00841017" w:rsidP="003D2C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151CC"/>
    <w:multiLevelType w:val="hybridMultilevel"/>
    <w:tmpl w:val="CF2EC9B6"/>
    <w:lvl w:ilvl="0" w:tplc="041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C547E1"/>
    <w:multiLevelType w:val="hybridMultilevel"/>
    <w:tmpl w:val="7AFCA5DA"/>
    <w:lvl w:ilvl="0" w:tplc="0415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D643A63"/>
    <w:multiLevelType w:val="hybridMultilevel"/>
    <w:tmpl w:val="2D52FA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D54667"/>
    <w:multiLevelType w:val="hybridMultilevel"/>
    <w:tmpl w:val="109A489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NLI0tTA3sTQztDRQ0lEKTi0uzszPAykwrAUA5ezuNCwAAAA="/>
  </w:docVars>
  <w:rsids>
    <w:rsidRoot w:val="00D90EC5"/>
    <w:rsid w:val="0000050C"/>
    <w:rsid w:val="00005D11"/>
    <w:rsid w:val="00010808"/>
    <w:rsid w:val="00013160"/>
    <w:rsid w:val="000244D5"/>
    <w:rsid w:val="00027AB8"/>
    <w:rsid w:val="00032251"/>
    <w:rsid w:val="00035B7D"/>
    <w:rsid w:val="0004003B"/>
    <w:rsid w:val="00040625"/>
    <w:rsid w:val="000411D0"/>
    <w:rsid w:val="00041DAB"/>
    <w:rsid w:val="000444A4"/>
    <w:rsid w:val="00044506"/>
    <w:rsid w:val="00045FE9"/>
    <w:rsid w:val="00050C12"/>
    <w:rsid w:val="00052374"/>
    <w:rsid w:val="00054037"/>
    <w:rsid w:val="00055858"/>
    <w:rsid w:val="000563D4"/>
    <w:rsid w:val="000600DB"/>
    <w:rsid w:val="00073D86"/>
    <w:rsid w:val="000758E4"/>
    <w:rsid w:val="00076549"/>
    <w:rsid w:val="0007715B"/>
    <w:rsid w:val="0008081F"/>
    <w:rsid w:val="0009049A"/>
    <w:rsid w:val="000938EB"/>
    <w:rsid w:val="00093E55"/>
    <w:rsid w:val="00097212"/>
    <w:rsid w:val="00097B67"/>
    <w:rsid w:val="00097F60"/>
    <w:rsid w:val="000A1A67"/>
    <w:rsid w:val="000A2F2F"/>
    <w:rsid w:val="000A67AC"/>
    <w:rsid w:val="000B383E"/>
    <w:rsid w:val="000D0A99"/>
    <w:rsid w:val="000D6F7E"/>
    <w:rsid w:val="000E22DA"/>
    <w:rsid w:val="000E273A"/>
    <w:rsid w:val="000F5C5F"/>
    <w:rsid w:val="00101015"/>
    <w:rsid w:val="0010419F"/>
    <w:rsid w:val="00107593"/>
    <w:rsid w:val="001137EB"/>
    <w:rsid w:val="00113827"/>
    <w:rsid w:val="001144A8"/>
    <w:rsid w:val="00115026"/>
    <w:rsid w:val="0011774D"/>
    <w:rsid w:val="00123401"/>
    <w:rsid w:val="00123F91"/>
    <w:rsid w:val="00124175"/>
    <w:rsid w:val="00126FC5"/>
    <w:rsid w:val="00142AE0"/>
    <w:rsid w:val="00144269"/>
    <w:rsid w:val="00146304"/>
    <w:rsid w:val="00147E81"/>
    <w:rsid w:val="001540C2"/>
    <w:rsid w:val="0015742E"/>
    <w:rsid w:val="00162A9D"/>
    <w:rsid w:val="00166131"/>
    <w:rsid w:val="001824F0"/>
    <w:rsid w:val="0018606E"/>
    <w:rsid w:val="0018661F"/>
    <w:rsid w:val="001939BA"/>
    <w:rsid w:val="00193C40"/>
    <w:rsid w:val="00194AAD"/>
    <w:rsid w:val="001956B0"/>
    <w:rsid w:val="00195B9E"/>
    <w:rsid w:val="001968F3"/>
    <w:rsid w:val="001A0A36"/>
    <w:rsid w:val="001A3E33"/>
    <w:rsid w:val="001A5848"/>
    <w:rsid w:val="001A6909"/>
    <w:rsid w:val="001A786F"/>
    <w:rsid w:val="001B35AA"/>
    <w:rsid w:val="001C01F0"/>
    <w:rsid w:val="001C026A"/>
    <w:rsid w:val="001C6ECA"/>
    <w:rsid w:val="001D0364"/>
    <w:rsid w:val="001D0A82"/>
    <w:rsid w:val="001D2AAC"/>
    <w:rsid w:val="001D6DBD"/>
    <w:rsid w:val="001E5797"/>
    <w:rsid w:val="001E620B"/>
    <w:rsid w:val="001F73F0"/>
    <w:rsid w:val="0020033A"/>
    <w:rsid w:val="002021FF"/>
    <w:rsid w:val="00206811"/>
    <w:rsid w:val="00206BE5"/>
    <w:rsid w:val="0021036A"/>
    <w:rsid w:val="002104DD"/>
    <w:rsid w:val="00210ACC"/>
    <w:rsid w:val="002131CE"/>
    <w:rsid w:val="00213C3F"/>
    <w:rsid w:val="002202E0"/>
    <w:rsid w:val="00221AFE"/>
    <w:rsid w:val="00222E3B"/>
    <w:rsid w:val="00225AEF"/>
    <w:rsid w:val="00226231"/>
    <w:rsid w:val="0022676D"/>
    <w:rsid w:val="002270A6"/>
    <w:rsid w:val="00235D7F"/>
    <w:rsid w:val="002431A7"/>
    <w:rsid w:val="00243ED2"/>
    <w:rsid w:val="0025549A"/>
    <w:rsid w:val="0026031A"/>
    <w:rsid w:val="002615CB"/>
    <w:rsid w:val="00265227"/>
    <w:rsid w:val="00266937"/>
    <w:rsid w:val="00271F2F"/>
    <w:rsid w:val="00273375"/>
    <w:rsid w:val="002746EA"/>
    <w:rsid w:val="00274AB6"/>
    <w:rsid w:val="00275364"/>
    <w:rsid w:val="00280F99"/>
    <w:rsid w:val="00291DBC"/>
    <w:rsid w:val="002930AC"/>
    <w:rsid w:val="002936E9"/>
    <w:rsid w:val="00293A28"/>
    <w:rsid w:val="002A3705"/>
    <w:rsid w:val="002B007D"/>
    <w:rsid w:val="002B1CB6"/>
    <w:rsid w:val="002B4D54"/>
    <w:rsid w:val="002B7D3F"/>
    <w:rsid w:val="002C0B3A"/>
    <w:rsid w:val="002C2A09"/>
    <w:rsid w:val="002C2AF0"/>
    <w:rsid w:val="002C467D"/>
    <w:rsid w:val="002C5BD3"/>
    <w:rsid w:val="002C6257"/>
    <w:rsid w:val="002D0B50"/>
    <w:rsid w:val="002E1323"/>
    <w:rsid w:val="002E7BB8"/>
    <w:rsid w:val="002F03CA"/>
    <w:rsid w:val="002F140B"/>
    <w:rsid w:val="002F538F"/>
    <w:rsid w:val="003010D6"/>
    <w:rsid w:val="00307A6B"/>
    <w:rsid w:val="00312DC2"/>
    <w:rsid w:val="00312F58"/>
    <w:rsid w:val="0032040E"/>
    <w:rsid w:val="00322672"/>
    <w:rsid w:val="00326658"/>
    <w:rsid w:val="00331999"/>
    <w:rsid w:val="00336921"/>
    <w:rsid w:val="00341D66"/>
    <w:rsid w:val="00342F94"/>
    <w:rsid w:val="00346963"/>
    <w:rsid w:val="003477ED"/>
    <w:rsid w:val="00360FE9"/>
    <w:rsid w:val="00362E65"/>
    <w:rsid w:val="003642E8"/>
    <w:rsid w:val="00365579"/>
    <w:rsid w:val="00371A6C"/>
    <w:rsid w:val="00371CA0"/>
    <w:rsid w:val="00372824"/>
    <w:rsid w:val="003734D7"/>
    <w:rsid w:val="003740B7"/>
    <w:rsid w:val="00376C21"/>
    <w:rsid w:val="003773EB"/>
    <w:rsid w:val="00387086"/>
    <w:rsid w:val="0038791F"/>
    <w:rsid w:val="00391B72"/>
    <w:rsid w:val="00391DA0"/>
    <w:rsid w:val="00396CB8"/>
    <w:rsid w:val="00397493"/>
    <w:rsid w:val="003A19C3"/>
    <w:rsid w:val="003A1F33"/>
    <w:rsid w:val="003A4B3F"/>
    <w:rsid w:val="003A5DA1"/>
    <w:rsid w:val="003B0B1C"/>
    <w:rsid w:val="003B24EE"/>
    <w:rsid w:val="003B6152"/>
    <w:rsid w:val="003B63D7"/>
    <w:rsid w:val="003C084C"/>
    <w:rsid w:val="003C106A"/>
    <w:rsid w:val="003C3762"/>
    <w:rsid w:val="003C3C1D"/>
    <w:rsid w:val="003C7798"/>
    <w:rsid w:val="003D0956"/>
    <w:rsid w:val="003D1475"/>
    <w:rsid w:val="003D2C8B"/>
    <w:rsid w:val="003D6352"/>
    <w:rsid w:val="003D7643"/>
    <w:rsid w:val="003E18B8"/>
    <w:rsid w:val="003E39C7"/>
    <w:rsid w:val="003E7EBD"/>
    <w:rsid w:val="003F1B00"/>
    <w:rsid w:val="003F2D97"/>
    <w:rsid w:val="003F4F32"/>
    <w:rsid w:val="00407CC1"/>
    <w:rsid w:val="00414D8F"/>
    <w:rsid w:val="00416FAE"/>
    <w:rsid w:val="00430DAE"/>
    <w:rsid w:val="00441A66"/>
    <w:rsid w:val="00455C3B"/>
    <w:rsid w:val="004562E2"/>
    <w:rsid w:val="00456D6D"/>
    <w:rsid w:val="004655F7"/>
    <w:rsid w:val="0047749F"/>
    <w:rsid w:val="004802CA"/>
    <w:rsid w:val="00480B69"/>
    <w:rsid w:val="0048307B"/>
    <w:rsid w:val="00483E2B"/>
    <w:rsid w:val="0048759D"/>
    <w:rsid w:val="00492513"/>
    <w:rsid w:val="00493517"/>
    <w:rsid w:val="00493D89"/>
    <w:rsid w:val="004A204A"/>
    <w:rsid w:val="004A2A37"/>
    <w:rsid w:val="004A4493"/>
    <w:rsid w:val="004A4815"/>
    <w:rsid w:val="004B2451"/>
    <w:rsid w:val="004B7331"/>
    <w:rsid w:val="004C4D02"/>
    <w:rsid w:val="004D5FB6"/>
    <w:rsid w:val="004D7675"/>
    <w:rsid w:val="004E50E3"/>
    <w:rsid w:val="004E561D"/>
    <w:rsid w:val="004F192A"/>
    <w:rsid w:val="004F2A2C"/>
    <w:rsid w:val="004F2BE4"/>
    <w:rsid w:val="004F4310"/>
    <w:rsid w:val="005008AA"/>
    <w:rsid w:val="0051462B"/>
    <w:rsid w:val="00514D18"/>
    <w:rsid w:val="005166AF"/>
    <w:rsid w:val="005202B6"/>
    <w:rsid w:val="005208B1"/>
    <w:rsid w:val="00521FFC"/>
    <w:rsid w:val="00526E97"/>
    <w:rsid w:val="005305B6"/>
    <w:rsid w:val="00535A4A"/>
    <w:rsid w:val="00540686"/>
    <w:rsid w:val="00542292"/>
    <w:rsid w:val="005435AD"/>
    <w:rsid w:val="0054493C"/>
    <w:rsid w:val="005465D9"/>
    <w:rsid w:val="00553DF8"/>
    <w:rsid w:val="00555629"/>
    <w:rsid w:val="0055647E"/>
    <w:rsid w:val="005629C5"/>
    <w:rsid w:val="005660F2"/>
    <w:rsid w:val="00572F18"/>
    <w:rsid w:val="0057343E"/>
    <w:rsid w:val="005863C4"/>
    <w:rsid w:val="0058651A"/>
    <w:rsid w:val="00586ECE"/>
    <w:rsid w:val="00587D91"/>
    <w:rsid w:val="005917A1"/>
    <w:rsid w:val="00591A74"/>
    <w:rsid w:val="005925B9"/>
    <w:rsid w:val="00596278"/>
    <w:rsid w:val="005A1FAB"/>
    <w:rsid w:val="005A5B7E"/>
    <w:rsid w:val="005B1906"/>
    <w:rsid w:val="005B1D93"/>
    <w:rsid w:val="005B4BBD"/>
    <w:rsid w:val="005B641C"/>
    <w:rsid w:val="005B6DAC"/>
    <w:rsid w:val="005C1EB8"/>
    <w:rsid w:val="005C3EF4"/>
    <w:rsid w:val="005C586F"/>
    <w:rsid w:val="005C6653"/>
    <w:rsid w:val="005D57D6"/>
    <w:rsid w:val="005D7969"/>
    <w:rsid w:val="005E072B"/>
    <w:rsid w:val="005E0BC4"/>
    <w:rsid w:val="005E49E9"/>
    <w:rsid w:val="005E49EB"/>
    <w:rsid w:val="005F1F59"/>
    <w:rsid w:val="0060011B"/>
    <w:rsid w:val="006116A6"/>
    <w:rsid w:val="00615F1D"/>
    <w:rsid w:val="00616E1F"/>
    <w:rsid w:val="006261AA"/>
    <w:rsid w:val="0063056B"/>
    <w:rsid w:val="00631059"/>
    <w:rsid w:val="00633DDC"/>
    <w:rsid w:val="006369B0"/>
    <w:rsid w:val="00642E21"/>
    <w:rsid w:val="00644A11"/>
    <w:rsid w:val="00644D82"/>
    <w:rsid w:val="00646643"/>
    <w:rsid w:val="0065201A"/>
    <w:rsid w:val="0065327A"/>
    <w:rsid w:val="00654CDF"/>
    <w:rsid w:val="00660B3A"/>
    <w:rsid w:val="00662C8B"/>
    <w:rsid w:val="0066529C"/>
    <w:rsid w:val="00686620"/>
    <w:rsid w:val="0069320C"/>
    <w:rsid w:val="0069420A"/>
    <w:rsid w:val="006A5E6E"/>
    <w:rsid w:val="006B43EF"/>
    <w:rsid w:val="006B6120"/>
    <w:rsid w:val="006C0E13"/>
    <w:rsid w:val="006C30B3"/>
    <w:rsid w:val="006C662D"/>
    <w:rsid w:val="006D0E8F"/>
    <w:rsid w:val="006D0F19"/>
    <w:rsid w:val="006D4A84"/>
    <w:rsid w:val="006D5EC4"/>
    <w:rsid w:val="006E14FC"/>
    <w:rsid w:val="006F0A3A"/>
    <w:rsid w:val="006F0BE6"/>
    <w:rsid w:val="006F4DFA"/>
    <w:rsid w:val="00700620"/>
    <w:rsid w:val="00702B23"/>
    <w:rsid w:val="00704792"/>
    <w:rsid w:val="007051D8"/>
    <w:rsid w:val="00707F4A"/>
    <w:rsid w:val="007112E6"/>
    <w:rsid w:val="007114A4"/>
    <w:rsid w:val="007114D2"/>
    <w:rsid w:val="0071263A"/>
    <w:rsid w:val="0071473C"/>
    <w:rsid w:val="00722E5B"/>
    <w:rsid w:val="00722FD6"/>
    <w:rsid w:val="00723871"/>
    <w:rsid w:val="00724AF4"/>
    <w:rsid w:val="00751FEE"/>
    <w:rsid w:val="007533FE"/>
    <w:rsid w:val="00755C24"/>
    <w:rsid w:val="007648D8"/>
    <w:rsid w:val="007766BC"/>
    <w:rsid w:val="00782031"/>
    <w:rsid w:val="0078420F"/>
    <w:rsid w:val="00785042"/>
    <w:rsid w:val="007937D5"/>
    <w:rsid w:val="007A1883"/>
    <w:rsid w:val="007B12AE"/>
    <w:rsid w:val="007B35C5"/>
    <w:rsid w:val="007B4723"/>
    <w:rsid w:val="007C354D"/>
    <w:rsid w:val="007C58C2"/>
    <w:rsid w:val="007C5F0B"/>
    <w:rsid w:val="007C6861"/>
    <w:rsid w:val="007D0817"/>
    <w:rsid w:val="007D4C18"/>
    <w:rsid w:val="007D5A7E"/>
    <w:rsid w:val="007D7B91"/>
    <w:rsid w:val="007E07A3"/>
    <w:rsid w:val="007E2B3A"/>
    <w:rsid w:val="007E559D"/>
    <w:rsid w:val="007F26A1"/>
    <w:rsid w:val="007F35CB"/>
    <w:rsid w:val="00800038"/>
    <w:rsid w:val="008015E6"/>
    <w:rsid w:val="00810972"/>
    <w:rsid w:val="0081149D"/>
    <w:rsid w:val="00811DB1"/>
    <w:rsid w:val="0081594D"/>
    <w:rsid w:val="00820F83"/>
    <w:rsid w:val="00823152"/>
    <w:rsid w:val="00824D5A"/>
    <w:rsid w:val="00831833"/>
    <w:rsid w:val="00833B43"/>
    <w:rsid w:val="00841017"/>
    <w:rsid w:val="00842FB6"/>
    <w:rsid w:val="00844214"/>
    <w:rsid w:val="00847F33"/>
    <w:rsid w:val="008513B8"/>
    <w:rsid w:val="00852C16"/>
    <w:rsid w:val="00854C11"/>
    <w:rsid w:val="008565BA"/>
    <w:rsid w:val="0086427B"/>
    <w:rsid w:val="00865BE3"/>
    <w:rsid w:val="008727D5"/>
    <w:rsid w:val="00877BC5"/>
    <w:rsid w:val="00883149"/>
    <w:rsid w:val="00885806"/>
    <w:rsid w:val="00887500"/>
    <w:rsid w:val="00891A0B"/>
    <w:rsid w:val="00891D9F"/>
    <w:rsid w:val="0089303D"/>
    <w:rsid w:val="008973E2"/>
    <w:rsid w:val="008A746F"/>
    <w:rsid w:val="008B2D90"/>
    <w:rsid w:val="008B670C"/>
    <w:rsid w:val="008C2FAB"/>
    <w:rsid w:val="008C38DF"/>
    <w:rsid w:val="008C3FD1"/>
    <w:rsid w:val="008C6522"/>
    <w:rsid w:val="008D069E"/>
    <w:rsid w:val="008D0A6F"/>
    <w:rsid w:val="008D3508"/>
    <w:rsid w:val="008D5361"/>
    <w:rsid w:val="008E0B8F"/>
    <w:rsid w:val="008F15CA"/>
    <w:rsid w:val="008F2B50"/>
    <w:rsid w:val="008F4957"/>
    <w:rsid w:val="008F69B1"/>
    <w:rsid w:val="00900FF9"/>
    <w:rsid w:val="00903E39"/>
    <w:rsid w:val="00910365"/>
    <w:rsid w:val="00910F47"/>
    <w:rsid w:val="00911353"/>
    <w:rsid w:val="0091244F"/>
    <w:rsid w:val="00914A41"/>
    <w:rsid w:val="00927CC2"/>
    <w:rsid w:val="00934F66"/>
    <w:rsid w:val="00937B77"/>
    <w:rsid w:val="00940367"/>
    <w:rsid w:val="0094123C"/>
    <w:rsid w:val="00954033"/>
    <w:rsid w:val="009560A3"/>
    <w:rsid w:val="00971E53"/>
    <w:rsid w:val="00984654"/>
    <w:rsid w:val="009934BB"/>
    <w:rsid w:val="009950DF"/>
    <w:rsid w:val="00997594"/>
    <w:rsid w:val="00997D78"/>
    <w:rsid w:val="009A3210"/>
    <w:rsid w:val="009A4C89"/>
    <w:rsid w:val="009A5E6E"/>
    <w:rsid w:val="009A7236"/>
    <w:rsid w:val="009B025B"/>
    <w:rsid w:val="009B20DF"/>
    <w:rsid w:val="009B4080"/>
    <w:rsid w:val="009C19D3"/>
    <w:rsid w:val="009C1D43"/>
    <w:rsid w:val="009C1E42"/>
    <w:rsid w:val="009C2BEA"/>
    <w:rsid w:val="009C5B97"/>
    <w:rsid w:val="009D37B6"/>
    <w:rsid w:val="009D3D96"/>
    <w:rsid w:val="009D4D72"/>
    <w:rsid w:val="009D550C"/>
    <w:rsid w:val="009D6DE9"/>
    <w:rsid w:val="009E26B2"/>
    <w:rsid w:val="009E31E7"/>
    <w:rsid w:val="009E3C0D"/>
    <w:rsid w:val="009F3F8B"/>
    <w:rsid w:val="00A02F92"/>
    <w:rsid w:val="00A04E06"/>
    <w:rsid w:val="00A07830"/>
    <w:rsid w:val="00A1096B"/>
    <w:rsid w:val="00A13802"/>
    <w:rsid w:val="00A16A70"/>
    <w:rsid w:val="00A17677"/>
    <w:rsid w:val="00A225FD"/>
    <w:rsid w:val="00A24337"/>
    <w:rsid w:val="00A24BFA"/>
    <w:rsid w:val="00A3198A"/>
    <w:rsid w:val="00A31D97"/>
    <w:rsid w:val="00A33AA1"/>
    <w:rsid w:val="00A363B6"/>
    <w:rsid w:val="00A47699"/>
    <w:rsid w:val="00A47AC0"/>
    <w:rsid w:val="00A54B09"/>
    <w:rsid w:val="00A639CD"/>
    <w:rsid w:val="00A7433F"/>
    <w:rsid w:val="00A77867"/>
    <w:rsid w:val="00A86165"/>
    <w:rsid w:val="00A9282B"/>
    <w:rsid w:val="00A92CB6"/>
    <w:rsid w:val="00A93090"/>
    <w:rsid w:val="00AA478C"/>
    <w:rsid w:val="00AA4C11"/>
    <w:rsid w:val="00AB0FC9"/>
    <w:rsid w:val="00AB39F8"/>
    <w:rsid w:val="00AB66BD"/>
    <w:rsid w:val="00AC1D4A"/>
    <w:rsid w:val="00AC473F"/>
    <w:rsid w:val="00AD006C"/>
    <w:rsid w:val="00AD506E"/>
    <w:rsid w:val="00AD5C5F"/>
    <w:rsid w:val="00AD686A"/>
    <w:rsid w:val="00AD70BD"/>
    <w:rsid w:val="00AE3A8F"/>
    <w:rsid w:val="00AE5BA3"/>
    <w:rsid w:val="00AE7097"/>
    <w:rsid w:val="00AF209F"/>
    <w:rsid w:val="00B01985"/>
    <w:rsid w:val="00B01FAD"/>
    <w:rsid w:val="00B02B34"/>
    <w:rsid w:val="00B04D86"/>
    <w:rsid w:val="00B14571"/>
    <w:rsid w:val="00B1751A"/>
    <w:rsid w:val="00B21612"/>
    <w:rsid w:val="00B255D8"/>
    <w:rsid w:val="00B366FA"/>
    <w:rsid w:val="00B41686"/>
    <w:rsid w:val="00B4426E"/>
    <w:rsid w:val="00B4458F"/>
    <w:rsid w:val="00B474DF"/>
    <w:rsid w:val="00B47744"/>
    <w:rsid w:val="00B50F17"/>
    <w:rsid w:val="00B51AE3"/>
    <w:rsid w:val="00B530E7"/>
    <w:rsid w:val="00B63596"/>
    <w:rsid w:val="00B64B8D"/>
    <w:rsid w:val="00B67831"/>
    <w:rsid w:val="00B71E08"/>
    <w:rsid w:val="00B73139"/>
    <w:rsid w:val="00B80434"/>
    <w:rsid w:val="00B8309F"/>
    <w:rsid w:val="00BA5F6D"/>
    <w:rsid w:val="00BB1714"/>
    <w:rsid w:val="00BB5742"/>
    <w:rsid w:val="00BC5F43"/>
    <w:rsid w:val="00BD2DB8"/>
    <w:rsid w:val="00BD5F4B"/>
    <w:rsid w:val="00BE1508"/>
    <w:rsid w:val="00BE1A83"/>
    <w:rsid w:val="00BE2293"/>
    <w:rsid w:val="00BE5A29"/>
    <w:rsid w:val="00BF044F"/>
    <w:rsid w:val="00BF53AC"/>
    <w:rsid w:val="00BF6ED4"/>
    <w:rsid w:val="00C002DD"/>
    <w:rsid w:val="00C0172F"/>
    <w:rsid w:val="00C04D21"/>
    <w:rsid w:val="00C11CBE"/>
    <w:rsid w:val="00C12BEB"/>
    <w:rsid w:val="00C14CF9"/>
    <w:rsid w:val="00C15DC9"/>
    <w:rsid w:val="00C164A4"/>
    <w:rsid w:val="00C172D4"/>
    <w:rsid w:val="00C1750B"/>
    <w:rsid w:val="00C206C5"/>
    <w:rsid w:val="00C222D6"/>
    <w:rsid w:val="00C310B8"/>
    <w:rsid w:val="00C332E2"/>
    <w:rsid w:val="00C35287"/>
    <w:rsid w:val="00C358AA"/>
    <w:rsid w:val="00C43140"/>
    <w:rsid w:val="00C5629D"/>
    <w:rsid w:val="00C573DC"/>
    <w:rsid w:val="00C7375D"/>
    <w:rsid w:val="00C75C1F"/>
    <w:rsid w:val="00C77722"/>
    <w:rsid w:val="00C948A2"/>
    <w:rsid w:val="00C96191"/>
    <w:rsid w:val="00CA5359"/>
    <w:rsid w:val="00CA5B16"/>
    <w:rsid w:val="00CA77CD"/>
    <w:rsid w:val="00CB02F4"/>
    <w:rsid w:val="00CB06A4"/>
    <w:rsid w:val="00CB07AA"/>
    <w:rsid w:val="00CB48E0"/>
    <w:rsid w:val="00CB683E"/>
    <w:rsid w:val="00CC1BCD"/>
    <w:rsid w:val="00CD6AD0"/>
    <w:rsid w:val="00CE59A3"/>
    <w:rsid w:val="00CF5D34"/>
    <w:rsid w:val="00D00E06"/>
    <w:rsid w:val="00D03998"/>
    <w:rsid w:val="00D04424"/>
    <w:rsid w:val="00D07A79"/>
    <w:rsid w:val="00D11FA7"/>
    <w:rsid w:val="00D155C9"/>
    <w:rsid w:val="00D16579"/>
    <w:rsid w:val="00D173C7"/>
    <w:rsid w:val="00D2067F"/>
    <w:rsid w:val="00D20E91"/>
    <w:rsid w:val="00D4087F"/>
    <w:rsid w:val="00D41218"/>
    <w:rsid w:val="00D42AB7"/>
    <w:rsid w:val="00D442DE"/>
    <w:rsid w:val="00D55466"/>
    <w:rsid w:val="00D711CA"/>
    <w:rsid w:val="00D81CCD"/>
    <w:rsid w:val="00D8202D"/>
    <w:rsid w:val="00D82706"/>
    <w:rsid w:val="00D827B1"/>
    <w:rsid w:val="00D90EC5"/>
    <w:rsid w:val="00D921DA"/>
    <w:rsid w:val="00D9234D"/>
    <w:rsid w:val="00D97063"/>
    <w:rsid w:val="00DA1870"/>
    <w:rsid w:val="00DA3171"/>
    <w:rsid w:val="00DA4B02"/>
    <w:rsid w:val="00DA62F9"/>
    <w:rsid w:val="00DA768A"/>
    <w:rsid w:val="00DC0068"/>
    <w:rsid w:val="00DC2DC7"/>
    <w:rsid w:val="00DC416E"/>
    <w:rsid w:val="00DD324C"/>
    <w:rsid w:val="00DD32F5"/>
    <w:rsid w:val="00DE0A63"/>
    <w:rsid w:val="00DE10AF"/>
    <w:rsid w:val="00DF499B"/>
    <w:rsid w:val="00E01AA2"/>
    <w:rsid w:val="00E0233E"/>
    <w:rsid w:val="00E02379"/>
    <w:rsid w:val="00E04C59"/>
    <w:rsid w:val="00E14853"/>
    <w:rsid w:val="00E26719"/>
    <w:rsid w:val="00E3067B"/>
    <w:rsid w:val="00E3069D"/>
    <w:rsid w:val="00E340E5"/>
    <w:rsid w:val="00E35C24"/>
    <w:rsid w:val="00E56FE2"/>
    <w:rsid w:val="00E60997"/>
    <w:rsid w:val="00E65142"/>
    <w:rsid w:val="00E6760D"/>
    <w:rsid w:val="00E747CA"/>
    <w:rsid w:val="00E83D2B"/>
    <w:rsid w:val="00E91334"/>
    <w:rsid w:val="00E96D6A"/>
    <w:rsid w:val="00EA0020"/>
    <w:rsid w:val="00EA04F4"/>
    <w:rsid w:val="00EA4AA2"/>
    <w:rsid w:val="00EA70BF"/>
    <w:rsid w:val="00EB3936"/>
    <w:rsid w:val="00EB4FA4"/>
    <w:rsid w:val="00EC0EE8"/>
    <w:rsid w:val="00EC11B1"/>
    <w:rsid w:val="00EC2773"/>
    <w:rsid w:val="00EC6A7D"/>
    <w:rsid w:val="00ED3E25"/>
    <w:rsid w:val="00ED67E4"/>
    <w:rsid w:val="00EE32E2"/>
    <w:rsid w:val="00EE3460"/>
    <w:rsid w:val="00EE5652"/>
    <w:rsid w:val="00EE7F99"/>
    <w:rsid w:val="00EF4C94"/>
    <w:rsid w:val="00EF7F18"/>
    <w:rsid w:val="00F02997"/>
    <w:rsid w:val="00F13172"/>
    <w:rsid w:val="00F13673"/>
    <w:rsid w:val="00F136E1"/>
    <w:rsid w:val="00F15F32"/>
    <w:rsid w:val="00F16C25"/>
    <w:rsid w:val="00F33595"/>
    <w:rsid w:val="00F33AD5"/>
    <w:rsid w:val="00F34301"/>
    <w:rsid w:val="00F3766E"/>
    <w:rsid w:val="00F4007F"/>
    <w:rsid w:val="00F404F9"/>
    <w:rsid w:val="00F508B5"/>
    <w:rsid w:val="00F519CB"/>
    <w:rsid w:val="00F5454D"/>
    <w:rsid w:val="00F549B7"/>
    <w:rsid w:val="00F60774"/>
    <w:rsid w:val="00F6291D"/>
    <w:rsid w:val="00F64E20"/>
    <w:rsid w:val="00F65001"/>
    <w:rsid w:val="00F654AD"/>
    <w:rsid w:val="00F67E21"/>
    <w:rsid w:val="00F71AC3"/>
    <w:rsid w:val="00F743A5"/>
    <w:rsid w:val="00F7621E"/>
    <w:rsid w:val="00F763B0"/>
    <w:rsid w:val="00F80BC4"/>
    <w:rsid w:val="00F85825"/>
    <w:rsid w:val="00F869CA"/>
    <w:rsid w:val="00F91647"/>
    <w:rsid w:val="00F925B7"/>
    <w:rsid w:val="00F96F8B"/>
    <w:rsid w:val="00FA2C96"/>
    <w:rsid w:val="00FA6178"/>
    <w:rsid w:val="00FA7DA4"/>
    <w:rsid w:val="00FB0D4F"/>
    <w:rsid w:val="00FC1340"/>
    <w:rsid w:val="00FC1478"/>
    <w:rsid w:val="00FC2EB7"/>
    <w:rsid w:val="00FD0B49"/>
    <w:rsid w:val="00FD781B"/>
    <w:rsid w:val="00FE265A"/>
    <w:rsid w:val="00FE2A09"/>
    <w:rsid w:val="00FE7B13"/>
    <w:rsid w:val="00FF18D5"/>
    <w:rsid w:val="00FF3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2CF758"/>
  <w15:docId w15:val="{41600030-7863-46EF-9EDF-36052E8E1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3D2C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D2C8B"/>
  </w:style>
  <w:style w:type="paragraph" w:styleId="Stopka">
    <w:name w:val="footer"/>
    <w:basedOn w:val="Normalny"/>
    <w:link w:val="StopkaZnak"/>
    <w:uiPriority w:val="99"/>
    <w:unhideWhenUsed/>
    <w:rsid w:val="003D2C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2C8B"/>
  </w:style>
  <w:style w:type="character" w:styleId="Odwoaniedokomentarza">
    <w:name w:val="annotation reference"/>
    <w:basedOn w:val="Domylnaczcionkaakapitu"/>
    <w:uiPriority w:val="99"/>
    <w:semiHidden/>
    <w:unhideWhenUsed/>
    <w:rsid w:val="00910F4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10F4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10F47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10F4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10F47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5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59A3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7C5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0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9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445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ulajewski@um.mragowo.local</cp:lastModifiedBy>
  <cp:revision>5</cp:revision>
  <cp:lastPrinted>2021-09-06T17:20:00Z</cp:lastPrinted>
  <dcterms:created xsi:type="dcterms:W3CDTF">2021-09-06T17:44:00Z</dcterms:created>
  <dcterms:modified xsi:type="dcterms:W3CDTF">2021-09-07T07:05:00Z</dcterms:modified>
</cp:coreProperties>
</file>